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7D5716" w14:textId="77777777" w:rsidR="00522F83" w:rsidRPr="00522F83" w:rsidRDefault="00AC2502" w:rsidP="009B70DD">
      <w:pPr>
        <w:pStyle w:val="NoSpacing"/>
      </w:pPr>
      <w:r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3A775795" wp14:editId="0F67C1B4">
            <wp:simplePos x="457200" y="457200"/>
            <wp:positionH relativeFrom="margin">
              <wp:align>right</wp:align>
            </wp:positionH>
            <wp:positionV relativeFrom="margin">
              <wp:align>top</wp:align>
            </wp:positionV>
            <wp:extent cx="1590675" cy="54038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675" cy="5408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82E17F" w14:textId="77777777" w:rsidR="00522F83" w:rsidRPr="00522F83" w:rsidRDefault="00522F83" w:rsidP="009B70DD">
      <w:pPr>
        <w:pStyle w:val="NoSpacing"/>
      </w:pPr>
    </w:p>
    <w:p w14:paraId="6711C4BD" w14:textId="77777777" w:rsidR="00AC2502" w:rsidRDefault="00AC2502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</w:p>
    <w:p w14:paraId="2FB56D63" w14:textId="77777777" w:rsidR="00AC2502" w:rsidRDefault="00AC2502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</w:p>
    <w:p w14:paraId="5E3249ED" w14:textId="77777777" w:rsidR="00657A59" w:rsidRPr="009B70DD" w:rsidRDefault="00522F83" w:rsidP="009B70DD">
      <w:pPr>
        <w:pStyle w:val="NoSpacing"/>
        <w:jc w:val="center"/>
        <w:rPr>
          <w:rFonts w:ascii="Times New Roman" w:hAnsi="Times New Roman" w:cs="Times New Roman"/>
          <w:b/>
          <w:sz w:val="28"/>
        </w:rPr>
      </w:pPr>
      <w:r w:rsidRPr="009B70DD">
        <w:rPr>
          <w:rFonts w:ascii="Times New Roman" w:hAnsi="Times New Roman" w:cs="Times New Roman"/>
          <w:b/>
          <w:sz w:val="28"/>
        </w:rPr>
        <w:t>Program Learning Outcome Mapping</w:t>
      </w:r>
    </w:p>
    <w:p w14:paraId="4A4AF691" w14:textId="77777777" w:rsidR="00C34F73" w:rsidRDefault="00C34F73" w:rsidP="009B70DD">
      <w:pPr>
        <w:pStyle w:val="NoSpacing"/>
      </w:pPr>
    </w:p>
    <w:p w14:paraId="38E200FA" w14:textId="77777777" w:rsidR="003B1E5C" w:rsidRDefault="003B1E5C" w:rsidP="009B70DD">
      <w:pPr>
        <w:pStyle w:val="NoSpacing"/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18"/>
        <w:gridCol w:w="10998"/>
      </w:tblGrid>
      <w:tr w:rsidR="00155EE1" w:rsidRPr="009B70DD" w14:paraId="07628F51" w14:textId="77777777" w:rsidTr="00155EE1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514C4AAA" w14:textId="77777777" w:rsidR="00155EE1" w:rsidRPr="009B70DD" w:rsidRDefault="00155EE1" w:rsidP="004D53F4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76D93F69" w14:textId="77777777" w:rsidR="00155EE1" w:rsidRPr="009B70DD" w:rsidRDefault="00EE35C7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155EE1" w:rsidRPr="009B70DD" w14:paraId="366E3ED7" w14:textId="77777777" w:rsidTr="00155EE1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6B20C6C1" w14:textId="77777777" w:rsidR="00155EE1" w:rsidRPr="009B70DD" w:rsidRDefault="00155EE1" w:rsidP="004D53F4">
            <w:pPr>
              <w:pStyle w:val="NoSpacing"/>
              <w:spacing w:line="276" w:lineRule="auto"/>
              <w:ind w:left="720"/>
              <w:rPr>
                <w:rFonts w:ascii="Times New Roman" w:hAnsi="Times New Roman" w:cs="Times New Roman"/>
                <w:b/>
              </w:rPr>
            </w:pPr>
            <w:r w:rsidRPr="009B70DD">
              <w:rPr>
                <w:rFonts w:ascii="Times New Roman" w:hAnsi="Times New Roman" w:cs="Times New Roman"/>
                <w:b/>
              </w:rPr>
              <w:t>Program Offering Entity:</w:t>
            </w:r>
          </w:p>
        </w:tc>
        <w:tc>
          <w:tcPr>
            <w:tcW w:w="10998" w:type="dxa"/>
            <w:tcBorders>
              <w:left w:val="single" w:sz="2" w:space="0" w:color="808080" w:themeColor="background1" w:themeShade="80"/>
            </w:tcBorders>
          </w:tcPr>
          <w:p w14:paraId="6375BA05" w14:textId="77777777" w:rsidR="00155EE1" w:rsidRPr="009B70DD" w:rsidRDefault="00EE35C7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951BFCB" w14:textId="77777777" w:rsidR="00C500BC" w:rsidRDefault="00C500BC" w:rsidP="009B70DD">
      <w:pPr>
        <w:pStyle w:val="NoSpacing"/>
        <w:rPr>
          <w:rFonts w:ascii="Times New Roman" w:hAnsi="Times New Roman" w:cs="Times New Roman"/>
          <w:b/>
        </w:rPr>
      </w:pPr>
    </w:p>
    <w:p w14:paraId="203789CB" w14:textId="77777777" w:rsidR="006E28D7" w:rsidRPr="009B70DD" w:rsidRDefault="006E28D7" w:rsidP="009B70DD">
      <w:pPr>
        <w:pStyle w:val="NoSpacing"/>
        <w:rPr>
          <w:rFonts w:ascii="Times New Roman" w:hAnsi="Times New Roman" w:cs="Times New Roman"/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328"/>
        <w:gridCol w:w="1107"/>
        <w:gridCol w:w="1107"/>
        <w:gridCol w:w="1108"/>
        <w:gridCol w:w="1107"/>
        <w:gridCol w:w="1107"/>
        <w:gridCol w:w="1108"/>
        <w:gridCol w:w="1107"/>
        <w:gridCol w:w="1107"/>
        <w:gridCol w:w="1108"/>
        <w:gridCol w:w="1107"/>
        <w:gridCol w:w="1107"/>
        <w:gridCol w:w="1108"/>
      </w:tblGrid>
      <w:tr w:rsidR="00106794" w:rsidRPr="00C500BC" w14:paraId="6B57DAFC" w14:textId="046EEB91" w:rsidTr="00106794">
        <w:tc>
          <w:tcPr>
            <w:tcW w:w="1328" w:type="dxa"/>
            <w:shd w:val="clear" w:color="auto" w:fill="D9D9D9" w:themeFill="background1" w:themeFillShade="D9"/>
          </w:tcPr>
          <w:p w14:paraId="0DADE952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C500BC">
              <w:rPr>
                <w:rFonts w:ascii="Times New Roman" w:hAnsi="Times New Roman" w:cs="Times New Roman"/>
                <w:b/>
              </w:rPr>
              <w:t>Course Code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3DCA795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</w:t>
            </w:r>
            <w:r w:rsidRPr="00C500BC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315F332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2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1C1F8681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3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077C554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4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D9DF6A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5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7A5CAC50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6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504B775A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7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A2EAAB5" w14:textId="77777777" w:rsidR="00106794" w:rsidRPr="00C500BC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8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4F7452D2" w14:textId="279E5831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9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B1DA0EB" w14:textId="6DA7244F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0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5C7E698" w14:textId="2E931CCE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1</w:t>
            </w:r>
          </w:p>
        </w:tc>
        <w:tc>
          <w:tcPr>
            <w:tcW w:w="1108" w:type="dxa"/>
            <w:shd w:val="clear" w:color="auto" w:fill="D9D9D9" w:themeFill="background1" w:themeFillShade="D9"/>
          </w:tcPr>
          <w:p w14:paraId="2E4FD52C" w14:textId="137F92B7" w:rsidR="00106794" w:rsidRDefault="00106794" w:rsidP="004D53F4">
            <w:pPr>
              <w:pStyle w:val="NoSpacing"/>
              <w:spacing w:line="276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LO12</w:t>
            </w:r>
          </w:p>
        </w:tc>
      </w:tr>
      <w:tr w:rsidR="00106794" w:rsidRPr="00C500BC" w14:paraId="0675F36A" w14:textId="47B1B500" w:rsidTr="003268BA">
        <w:tc>
          <w:tcPr>
            <w:tcW w:w="1328" w:type="dxa"/>
          </w:tcPr>
          <w:p w14:paraId="2478F1DB" w14:textId="7A9398DD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 w:rsidRPr="00106794">
              <w:rPr>
                <w:rFonts w:ascii="Times New Roman" w:hAnsi="Times New Roman" w:cs="Times New Roman"/>
              </w:rPr>
              <w:t>CS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106794">
              <w:rPr>
                <w:rFonts w:ascii="Times New Roman" w:hAnsi="Times New Roman" w:cs="Times New Roman"/>
              </w:rPr>
              <w:t>101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4EE31F39" w14:textId="787FB151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A319E2D" w14:textId="541362EF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C8E27B2" w14:textId="1B137244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5495C189" w14:textId="07D7CBB0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102E97DD" w14:textId="25F374E2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684ACC2" w14:textId="2E96F2D0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AE48684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C0928FA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1ED905E" w14:textId="263778B5" w:rsidR="00106794" w:rsidRPr="00C500BC" w:rsidRDefault="00813041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  <w:bookmarkStart w:id="0" w:name="_GoBack"/>
            <w:bookmarkEnd w:id="0"/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9CC7B43" w14:textId="6FEDD673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1107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6F8A606D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779ADCD" w14:textId="77777777" w:rsidR="00106794" w:rsidRPr="00C500BC" w:rsidRDefault="00106794" w:rsidP="0010679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1FA7616" w14:textId="620D3B0E" w:rsidTr="00106794">
        <w:tc>
          <w:tcPr>
            <w:tcW w:w="1328" w:type="dxa"/>
          </w:tcPr>
          <w:p w14:paraId="7607CE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499198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75577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0A8462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97C6D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3B4184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F14EE8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1109A6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500FD1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480615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EEDC0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B47732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9F810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6011A2CA" w14:textId="72257D19" w:rsidTr="00106794">
        <w:tc>
          <w:tcPr>
            <w:tcW w:w="1328" w:type="dxa"/>
          </w:tcPr>
          <w:p w14:paraId="0090E0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10E707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1FCBC2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7CBA6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ACE80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F33CC0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125EA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6AB9DE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0D615D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83BF33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194CB7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CB5280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33D119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725ABCA4" w14:textId="78D85160" w:rsidTr="00106794">
        <w:tc>
          <w:tcPr>
            <w:tcW w:w="1328" w:type="dxa"/>
          </w:tcPr>
          <w:p w14:paraId="1F9F019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20DC2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4FAA3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E5AB86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61EE8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D09D04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C88C01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3EDD8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7C6028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41850C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9F0DC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46ED2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DB6BE5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C78F4A7" w14:textId="06B01FBE" w:rsidTr="00106794">
        <w:tc>
          <w:tcPr>
            <w:tcW w:w="1328" w:type="dxa"/>
          </w:tcPr>
          <w:p w14:paraId="1E03DF1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92EEA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D9EFA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3CADC7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878871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E255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000273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ECACD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2AE86D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5A6301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F195B6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85BC03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DBE683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0507CAE" w14:textId="7CB17FB7" w:rsidTr="00106794">
        <w:tc>
          <w:tcPr>
            <w:tcW w:w="1328" w:type="dxa"/>
          </w:tcPr>
          <w:p w14:paraId="174E63C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556196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319CEB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01C79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F6F269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627E33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345958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F85DA8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D1DEE6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247054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64357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80CED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07D78F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77C0D024" w14:textId="2897056F" w:rsidTr="00106794">
        <w:tc>
          <w:tcPr>
            <w:tcW w:w="1328" w:type="dxa"/>
          </w:tcPr>
          <w:p w14:paraId="2ACBD1C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83BFD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6C00C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A65FDC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C572F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2D8460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E02206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2A2D8C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C641D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816380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06B1AC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23DC29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4B83B6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32615F9" w14:textId="6ACBD494" w:rsidTr="00106794">
        <w:tc>
          <w:tcPr>
            <w:tcW w:w="1328" w:type="dxa"/>
          </w:tcPr>
          <w:p w14:paraId="3AFDF22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B3EE25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7DCAD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DC876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42814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F65A5D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997A2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4AF5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BBE6B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97A77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5101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3ECF8D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8A71CC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219C89D" w14:textId="2E074D5E" w:rsidTr="00106794">
        <w:tc>
          <w:tcPr>
            <w:tcW w:w="1328" w:type="dxa"/>
          </w:tcPr>
          <w:p w14:paraId="7725DE7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2D4D32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9B62BB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CB787B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7DF24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69AFB1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2A075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0C3EF0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7B5520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7D7DC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C0B197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CBB6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92FD1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288FC00" w14:textId="6A864C0F" w:rsidTr="00106794">
        <w:tc>
          <w:tcPr>
            <w:tcW w:w="1328" w:type="dxa"/>
          </w:tcPr>
          <w:p w14:paraId="22320D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54062E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1EF3D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87E24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A54ADD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D9D23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0672FD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1A395E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BBBE69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83A162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C1BD9A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3A6D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D20CCB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2FCB6BE" w14:textId="2E5B6114" w:rsidTr="00106794">
        <w:tc>
          <w:tcPr>
            <w:tcW w:w="1328" w:type="dxa"/>
          </w:tcPr>
          <w:p w14:paraId="6C38761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177EB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965000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BF0CA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55ED3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97927F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7FE632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52DB84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02C2E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7FD4BE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3DD18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632C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2A7FDC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57F5A6A1" w14:textId="01BEA584" w:rsidTr="00106794">
        <w:tc>
          <w:tcPr>
            <w:tcW w:w="1328" w:type="dxa"/>
          </w:tcPr>
          <w:p w14:paraId="43FB7D2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FD0AC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392297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94D792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C2E56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8BE9A4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30B7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EEF69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BF6E4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D2405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4C9759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6E439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9E068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05C00A08" w14:textId="011A073B" w:rsidTr="00106794">
        <w:tc>
          <w:tcPr>
            <w:tcW w:w="1328" w:type="dxa"/>
          </w:tcPr>
          <w:p w14:paraId="0606417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9091C1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D874CE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A9D729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541C15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A28F6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5634A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D23E35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4D68BD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AEB20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489145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2F826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E94172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0A02DE5" w14:textId="72481337" w:rsidTr="00106794">
        <w:tc>
          <w:tcPr>
            <w:tcW w:w="1328" w:type="dxa"/>
          </w:tcPr>
          <w:p w14:paraId="334D949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24A74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D5867F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39A869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A2935D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A03C97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E5552F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A5DB5E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8188B2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F7530D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175834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01A2B9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2160A0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94F63C5" w14:textId="328CBCA3" w:rsidTr="00106794">
        <w:tc>
          <w:tcPr>
            <w:tcW w:w="1328" w:type="dxa"/>
          </w:tcPr>
          <w:p w14:paraId="6C0D56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6CC866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F4E1CF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2BA75B0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41DD3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7D17A8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A5743C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CFC08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D1993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631B90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B68966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962B17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C2D953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2D53A943" w14:textId="5BC2AE02" w:rsidTr="00106794">
        <w:tc>
          <w:tcPr>
            <w:tcW w:w="1328" w:type="dxa"/>
          </w:tcPr>
          <w:p w14:paraId="35B3570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C1DA46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8397BA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49AD4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5886C8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DB96A8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D38F9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CDC35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9CB0A3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724D54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0C675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B33E13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69A57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2A62930" w14:textId="7A2320C0" w:rsidTr="00106794">
        <w:tc>
          <w:tcPr>
            <w:tcW w:w="1328" w:type="dxa"/>
          </w:tcPr>
          <w:p w14:paraId="7D913B8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7A612E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930AFE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BD894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EC972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12AEB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26A0D19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294B9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EADF53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8DF29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55416A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777B00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0AC64D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248D63F" w14:textId="60A4F540" w:rsidTr="00106794">
        <w:tc>
          <w:tcPr>
            <w:tcW w:w="1328" w:type="dxa"/>
          </w:tcPr>
          <w:p w14:paraId="0B86E2D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0BA1C9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EE8953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BB050B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614729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97DC27B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489AD38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6B1E2F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15E1B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139F2029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B11661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216D14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361891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361E6C7C" w14:textId="3FD52653" w:rsidTr="00106794">
        <w:tc>
          <w:tcPr>
            <w:tcW w:w="1328" w:type="dxa"/>
          </w:tcPr>
          <w:p w14:paraId="2F5000D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B3DC6D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C014A6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588FD1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075EEE2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75A0FE4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5209C1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F10ADF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DEDC7F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159D1C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E083CA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79BD5AF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6F2C185D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106794" w:rsidRPr="00C500BC" w14:paraId="1F25447A" w14:textId="09AF9C4D" w:rsidTr="00106794">
        <w:tc>
          <w:tcPr>
            <w:tcW w:w="1328" w:type="dxa"/>
          </w:tcPr>
          <w:p w14:paraId="4834ABA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7A956D8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26757303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02CA0C11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1C3D90B7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00E57A3A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E8EC0F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458D788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5F56C736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74C54D7E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3B4C13AC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7" w:type="dxa"/>
          </w:tcPr>
          <w:p w14:paraId="6374B31F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108" w:type="dxa"/>
          </w:tcPr>
          <w:p w14:paraId="310BFAD5" w14:textId="77777777" w:rsidR="00106794" w:rsidRPr="00C500BC" w:rsidRDefault="00106794" w:rsidP="004D53F4">
            <w:pPr>
              <w:pStyle w:val="NoSpacing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</w:tbl>
    <w:p w14:paraId="436CA80A" w14:textId="43FBAEF8" w:rsidR="004267F1" w:rsidRPr="004267F1" w:rsidRDefault="004267F1" w:rsidP="00CB7830">
      <w:pPr>
        <w:pStyle w:val="NoSpacing"/>
        <w:spacing w:before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Note: </w:t>
      </w:r>
      <w:r w:rsidR="001536CB">
        <w:rPr>
          <w:rFonts w:ascii="Times New Roman" w:hAnsi="Times New Roman" w:cs="Times New Roman"/>
        </w:rPr>
        <w:t>Put (√√</w:t>
      </w:r>
      <w:r w:rsidR="005F02E2">
        <w:rPr>
          <w:rFonts w:ascii="Times New Roman" w:hAnsi="Times New Roman" w:cs="Times New Roman"/>
        </w:rPr>
        <w:t>) if</w:t>
      </w:r>
      <w:r>
        <w:rPr>
          <w:rFonts w:ascii="Times New Roman" w:hAnsi="Times New Roman" w:cs="Times New Roman"/>
        </w:rPr>
        <w:t xml:space="preserve"> the course makes a major contribution, </w:t>
      </w:r>
      <w:r w:rsidR="00A51D54">
        <w:rPr>
          <w:rFonts w:ascii="Times New Roman" w:hAnsi="Times New Roman" w:cs="Times New Roman"/>
        </w:rPr>
        <w:t>put (</w:t>
      </w:r>
      <w:r w:rsidR="00995E29">
        <w:rPr>
          <w:rFonts w:ascii="Times New Roman" w:hAnsi="Times New Roman" w:cs="Times New Roman"/>
        </w:rPr>
        <w:t>√</w:t>
      </w:r>
      <w:r w:rsidR="00B864E7">
        <w:rPr>
          <w:rFonts w:ascii="Times New Roman" w:hAnsi="Times New Roman" w:cs="Times New Roman"/>
        </w:rPr>
        <w:t>) if</w:t>
      </w:r>
      <w:r>
        <w:rPr>
          <w:rFonts w:ascii="Times New Roman" w:hAnsi="Times New Roman" w:cs="Times New Roman"/>
        </w:rPr>
        <w:t xml:space="preserve"> the course makes a minor contribution.</w:t>
      </w:r>
    </w:p>
    <w:sectPr w:rsidR="004267F1" w:rsidRPr="004267F1" w:rsidSect="006626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3FE64E" w14:textId="77777777" w:rsidR="009B34A7" w:rsidRDefault="009B34A7" w:rsidP="00AC2502">
      <w:pPr>
        <w:spacing w:after="0" w:line="240" w:lineRule="auto"/>
      </w:pPr>
      <w:r>
        <w:separator/>
      </w:r>
    </w:p>
  </w:endnote>
  <w:endnote w:type="continuationSeparator" w:id="0">
    <w:p w14:paraId="3FEA27C7" w14:textId="77777777" w:rsidR="009B34A7" w:rsidRDefault="009B34A7" w:rsidP="00AC2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92487A" w14:textId="77777777" w:rsidR="00CE79A2" w:rsidRDefault="00CE79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402647" w14:textId="77777777" w:rsidR="00CE79A2" w:rsidRDefault="00CE79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99C49F" w14:textId="77777777" w:rsidR="00CE79A2" w:rsidRDefault="00CE79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510D3" w14:textId="77777777" w:rsidR="009B34A7" w:rsidRDefault="009B34A7" w:rsidP="00AC2502">
      <w:pPr>
        <w:spacing w:after="0" w:line="240" w:lineRule="auto"/>
      </w:pPr>
      <w:r>
        <w:separator/>
      </w:r>
    </w:p>
  </w:footnote>
  <w:footnote w:type="continuationSeparator" w:id="0">
    <w:p w14:paraId="0BE9E6E3" w14:textId="77777777" w:rsidR="009B34A7" w:rsidRDefault="009B34A7" w:rsidP="00AC25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E3BA7" w14:textId="77777777" w:rsidR="00CE79A2" w:rsidRDefault="00CE79A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1B76B" w14:textId="77777777" w:rsidR="00CE79A2" w:rsidRPr="00CE79A2" w:rsidRDefault="00E404DF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>Template 2</w:t>
    </w:r>
    <w:r w:rsidR="00A42629">
      <w:rPr>
        <w:rFonts w:ascii="Times New Roman" w:hAnsi="Times New Roman" w:cs="Times New Roman"/>
        <w:sz w:val="18"/>
      </w:rPr>
      <w:t>-B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F80E9" w14:textId="77777777" w:rsidR="00CE79A2" w:rsidRDefault="00CE79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EE53B8"/>
    <w:multiLevelType w:val="hybridMultilevel"/>
    <w:tmpl w:val="1F1246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CD054E0"/>
    <w:multiLevelType w:val="hybridMultilevel"/>
    <w:tmpl w:val="B51A16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MLKwtLQwtzA1MbRQ0lEKTi0uzszPAykwqgUA47EnVywAAAA="/>
  </w:docVars>
  <w:rsids>
    <w:rsidRoot w:val="006778B8"/>
    <w:rsid w:val="000076A4"/>
    <w:rsid w:val="00106794"/>
    <w:rsid w:val="001536CB"/>
    <w:rsid w:val="00155EE1"/>
    <w:rsid w:val="00156FE4"/>
    <w:rsid w:val="002262B8"/>
    <w:rsid w:val="0025479F"/>
    <w:rsid w:val="0027505B"/>
    <w:rsid w:val="002A22C1"/>
    <w:rsid w:val="0031173A"/>
    <w:rsid w:val="003B1E5C"/>
    <w:rsid w:val="004267F1"/>
    <w:rsid w:val="00476212"/>
    <w:rsid w:val="004A2AC2"/>
    <w:rsid w:val="004B104A"/>
    <w:rsid w:val="004D53F4"/>
    <w:rsid w:val="004E7C15"/>
    <w:rsid w:val="00522F83"/>
    <w:rsid w:val="0056148F"/>
    <w:rsid w:val="005F02E2"/>
    <w:rsid w:val="00624FBE"/>
    <w:rsid w:val="00657A59"/>
    <w:rsid w:val="0066267D"/>
    <w:rsid w:val="006778B8"/>
    <w:rsid w:val="006D7DC5"/>
    <w:rsid w:val="006E28D7"/>
    <w:rsid w:val="00813041"/>
    <w:rsid w:val="009147C0"/>
    <w:rsid w:val="00941DA3"/>
    <w:rsid w:val="00955146"/>
    <w:rsid w:val="00995E29"/>
    <w:rsid w:val="009B34A7"/>
    <w:rsid w:val="009B70DD"/>
    <w:rsid w:val="00A42629"/>
    <w:rsid w:val="00A51D54"/>
    <w:rsid w:val="00A8123B"/>
    <w:rsid w:val="00AC2502"/>
    <w:rsid w:val="00B07746"/>
    <w:rsid w:val="00B864E7"/>
    <w:rsid w:val="00C34F73"/>
    <w:rsid w:val="00C500BC"/>
    <w:rsid w:val="00CB7830"/>
    <w:rsid w:val="00CD0C59"/>
    <w:rsid w:val="00CE79A2"/>
    <w:rsid w:val="00D401CD"/>
    <w:rsid w:val="00D42A25"/>
    <w:rsid w:val="00D8689C"/>
    <w:rsid w:val="00E1415A"/>
    <w:rsid w:val="00E404DF"/>
    <w:rsid w:val="00ED63FE"/>
    <w:rsid w:val="00EE35C7"/>
    <w:rsid w:val="00F849C3"/>
    <w:rsid w:val="00FF2B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EBE1D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1D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2F8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F8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55E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E1"/>
    <w:pPr>
      <w:ind w:left="720"/>
      <w:contextualSpacing/>
    </w:pPr>
  </w:style>
  <w:style w:type="paragraph" w:styleId="NoSpacing">
    <w:name w:val="No Spacing"/>
    <w:uiPriority w:val="1"/>
    <w:qFormat/>
    <w:rsid w:val="009B70DD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AC2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502"/>
  </w:style>
  <w:style w:type="paragraph" w:styleId="Footer">
    <w:name w:val="footer"/>
    <w:basedOn w:val="Normal"/>
    <w:link w:val="FooterChar"/>
    <w:uiPriority w:val="99"/>
    <w:unhideWhenUsed/>
    <w:rsid w:val="00AC2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11</cp:revision>
  <dcterms:created xsi:type="dcterms:W3CDTF">2017-11-22T05:58:00Z</dcterms:created>
  <dcterms:modified xsi:type="dcterms:W3CDTF">2020-02-26T16:41:00Z</dcterms:modified>
</cp:coreProperties>
</file>